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E7254D" w14:textId="0FD6935E" w:rsidR="00C82CFA" w:rsidRPr="00656F9B" w:rsidRDefault="00DB27DF" w:rsidP="00FF319A">
      <w:pPr>
        <w:spacing w:after="0" w:line="240" w:lineRule="auto"/>
        <w:jc w:val="center"/>
        <w:outlineLvl w:val="0"/>
        <w:rPr>
          <w:rFonts w:ascii="Century Schoolbook" w:eastAsia="Times New Roman" w:hAnsi="Century Schoolbook" w:cs="Calibri"/>
          <w:spacing w:val="40"/>
          <w:szCs w:val="24"/>
        </w:rPr>
      </w:pPr>
      <w:r w:rsidRPr="00656F9B">
        <w:rPr>
          <w:rFonts w:ascii="Century Schoolbook" w:eastAsia="Times New Roman" w:hAnsi="Century Schoolbook" w:cs="Calibri"/>
          <w:spacing w:val="40"/>
          <w:szCs w:val="24"/>
        </w:rPr>
        <w:t>NY-603 CONTINUUM OF CARE</w:t>
      </w:r>
      <w:r w:rsidR="00C82CFA" w:rsidRPr="00656F9B">
        <w:rPr>
          <w:rFonts w:ascii="Century Schoolbook" w:eastAsia="Times New Roman" w:hAnsi="Century Schoolbook" w:cs="Calibri"/>
          <w:spacing w:val="40"/>
          <w:szCs w:val="24"/>
        </w:rPr>
        <w:t xml:space="preserve"> </w:t>
      </w:r>
    </w:p>
    <w:p w14:paraId="558EAFF2" w14:textId="08C31D7C" w:rsidR="00B32EF3" w:rsidRPr="00656F9B" w:rsidRDefault="00DB27DF" w:rsidP="00FF319A">
      <w:pPr>
        <w:spacing w:after="0" w:line="240" w:lineRule="auto"/>
        <w:jc w:val="center"/>
        <w:outlineLvl w:val="0"/>
        <w:rPr>
          <w:rFonts w:ascii="Century Schoolbook" w:eastAsia="Times New Roman" w:hAnsi="Century Schoolbook" w:cs="Calibri"/>
          <w:spacing w:val="40"/>
          <w:szCs w:val="24"/>
        </w:rPr>
      </w:pPr>
      <w:r w:rsidRPr="00656F9B">
        <w:rPr>
          <w:rFonts w:ascii="Century Schoolbook" w:eastAsia="Times New Roman" w:hAnsi="Century Schoolbook" w:cs="Calibri"/>
          <w:spacing w:val="40"/>
          <w:szCs w:val="24"/>
        </w:rPr>
        <w:t xml:space="preserve">CASE REVIEW </w:t>
      </w:r>
      <w:r w:rsidR="00656F9B" w:rsidRPr="00656F9B">
        <w:rPr>
          <w:rFonts w:ascii="Century Schoolbook" w:eastAsia="Times New Roman" w:hAnsi="Century Schoolbook" w:cs="Calibri"/>
          <w:spacing w:val="40"/>
          <w:szCs w:val="24"/>
        </w:rPr>
        <w:t xml:space="preserve">FOR </w:t>
      </w:r>
      <w:r w:rsidR="00C82CFA" w:rsidRPr="00656F9B">
        <w:rPr>
          <w:rFonts w:ascii="Century Schoolbook" w:eastAsia="Times New Roman" w:hAnsi="Century Schoolbook" w:cs="Calibri"/>
          <w:spacing w:val="40"/>
          <w:szCs w:val="24"/>
        </w:rPr>
        <w:t>FINANCIAL EXTENSION</w:t>
      </w:r>
    </w:p>
    <w:p w14:paraId="5E00C0DC" w14:textId="77777777" w:rsidR="00CC2F6A" w:rsidRPr="00DB27DF" w:rsidRDefault="00CC2F6A" w:rsidP="00B32EF3">
      <w:pPr>
        <w:rPr>
          <w:rFonts w:ascii="Century Schoolbook" w:hAnsi="Century Schoolbook"/>
        </w:rPr>
      </w:pPr>
    </w:p>
    <w:p w14:paraId="5DF3B1FB" w14:textId="718FD626" w:rsidR="00917AD8" w:rsidRPr="00DB27DF" w:rsidRDefault="00CC2F6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Participant’s Name</w:t>
      </w:r>
      <w:r w:rsidR="00656F9B">
        <w:rPr>
          <w:rFonts w:ascii="Century Schoolbook" w:hAnsi="Century Schoolbook"/>
        </w:rPr>
        <w:t>/</w:t>
      </w:r>
      <w:r w:rsidR="003E5787">
        <w:rPr>
          <w:rFonts w:ascii="Century Schoolbook" w:hAnsi="Century Schoolbook"/>
        </w:rPr>
        <w:t>D</w:t>
      </w:r>
      <w:r w:rsidR="00656F9B">
        <w:rPr>
          <w:rFonts w:ascii="Century Schoolbook" w:hAnsi="Century Schoolbook"/>
        </w:rPr>
        <w:t>eidentified ID #</w:t>
      </w:r>
      <w:r w:rsidRPr="00DB27DF">
        <w:rPr>
          <w:rFonts w:ascii="Century Schoolbook" w:hAnsi="Century Schoolbook"/>
        </w:rPr>
        <w:t xml:space="preserve">: </w:t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="00656F9B">
        <w:rPr>
          <w:rFonts w:ascii="Century Schoolbook" w:hAnsi="Century Schoolbook"/>
        </w:rPr>
        <w:t>HMIS ID: ______</w:t>
      </w:r>
      <w:r w:rsidR="00917AD8" w:rsidRPr="00DB27DF">
        <w:rPr>
          <w:rFonts w:ascii="Century Schoolbook" w:hAnsi="Century Schoolbook"/>
        </w:rPr>
        <w:t>_________</w:t>
      </w:r>
    </w:p>
    <w:p w14:paraId="68FFBFE6" w14:textId="07FF9AAF" w:rsidR="00917AD8" w:rsidRPr="00DB27DF" w:rsidRDefault="00656F9B" w:rsidP="00CC2F6A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Assessment</w:t>
      </w:r>
      <w:r w:rsidR="00C82CFA" w:rsidRPr="00DB27DF">
        <w:rPr>
          <w:rFonts w:ascii="Century Schoolbook" w:hAnsi="Century Schoolbook"/>
        </w:rPr>
        <w:t xml:space="preserve"> score: </w:t>
      </w:r>
      <w:r>
        <w:rPr>
          <w:rFonts w:ascii="Century Schoolbook" w:hAnsi="Century Schoolbook"/>
        </w:rPr>
        <w:t>______</w:t>
      </w:r>
      <w:r w:rsidR="00917AD8" w:rsidRPr="00DB27DF">
        <w:rPr>
          <w:rFonts w:ascii="Century Schoolbook" w:hAnsi="Century Schoolbook"/>
        </w:rPr>
        <w:t xml:space="preserve"> </w:t>
      </w:r>
      <w:r w:rsidR="00CC2F6A" w:rsidRPr="00DB27DF">
        <w:rPr>
          <w:rFonts w:ascii="Century Schoolbook" w:hAnsi="Century Schoolbook"/>
        </w:rPr>
        <w:t>Date of Birth:</w:t>
      </w:r>
      <w:r w:rsidR="003E5787">
        <w:rPr>
          <w:rFonts w:ascii="Century Schoolbook" w:hAnsi="Century Schoolbook"/>
          <w:u w:val="single"/>
        </w:rPr>
        <w:t xml:space="preserve"> __________________ </w:t>
      </w:r>
      <w:r w:rsidR="00C82CFA" w:rsidRPr="00DB27DF">
        <w:rPr>
          <w:rFonts w:ascii="Century Schoolbook" w:hAnsi="Century Schoolbook"/>
        </w:rPr>
        <w:t>Date Housed:</w:t>
      </w:r>
      <w:r w:rsidR="00917AD8" w:rsidRPr="00DB27DF">
        <w:rPr>
          <w:rFonts w:ascii="Century Schoolbook" w:hAnsi="Century Schoolbook"/>
        </w:rPr>
        <w:t xml:space="preserve">________________ </w:t>
      </w:r>
    </w:p>
    <w:p w14:paraId="3671D2F7" w14:textId="0FD50131" w:rsidR="00CC2F6A" w:rsidRPr="00DB27DF" w:rsidRDefault="00917AD8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Household Composition:</w:t>
      </w:r>
      <w:r w:rsidR="003E5787">
        <w:rPr>
          <w:rFonts w:ascii="Century Schoolbook" w:hAnsi="Century Schoolbook"/>
        </w:rPr>
        <w:t>______________________________________________________________</w:t>
      </w:r>
    </w:p>
    <w:p w14:paraId="47B72399" w14:textId="621374D5" w:rsidR="00CC2F6A" w:rsidRPr="00DB27DF" w:rsidRDefault="00C82CFA" w:rsidP="00CC2F6A">
      <w:pP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</w:rPr>
        <w:t>RRH Case Manager</w:t>
      </w:r>
      <w:r w:rsidR="003E5787">
        <w:rPr>
          <w:rFonts w:ascii="Century Schoolbook" w:hAnsi="Century Schoolbook"/>
        </w:rPr>
        <w:t>: _________________________________________________________________</w:t>
      </w:r>
    </w:p>
    <w:p w14:paraId="57DD8490" w14:textId="77777777" w:rsidR="00C82CFA" w:rsidRPr="00DB27DF" w:rsidRDefault="00CC2F6A" w:rsidP="00C82CFA">
      <w:pPr>
        <w:pBdr>
          <w:bottom w:val="single" w:sz="12" w:space="1" w:color="auto"/>
        </w:pBd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</w:rPr>
        <w:t>Email:</w:t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="00B32EF3" w:rsidRPr="00DB27DF">
        <w:rPr>
          <w:rFonts w:ascii="Century Schoolbook" w:hAnsi="Century Schoolbook"/>
          <w:u w:val="single"/>
        </w:rPr>
        <w:t>______</w:t>
      </w:r>
      <w:r w:rsidRPr="00DB27DF">
        <w:rPr>
          <w:rFonts w:ascii="Century Schoolbook" w:hAnsi="Century Schoolbook"/>
        </w:rPr>
        <w:t xml:space="preserve">Phone: </w:t>
      </w:r>
      <w:r w:rsidR="00C82CFA" w:rsidRPr="00DB27DF">
        <w:rPr>
          <w:rFonts w:ascii="Century Schoolbook" w:hAnsi="Century Schoolbook"/>
          <w:u w:val="single"/>
        </w:rPr>
        <w:tab/>
      </w:r>
      <w:r w:rsidR="00C82CFA" w:rsidRPr="00DB27DF">
        <w:rPr>
          <w:rFonts w:ascii="Century Schoolbook" w:hAnsi="Century Schoolbook"/>
          <w:u w:val="single"/>
        </w:rPr>
        <w:tab/>
      </w:r>
      <w:r w:rsidR="00C82CFA" w:rsidRPr="00DB27DF">
        <w:rPr>
          <w:rFonts w:ascii="Century Schoolbook" w:hAnsi="Century Schoolbook"/>
          <w:u w:val="single"/>
        </w:rPr>
        <w:tab/>
      </w:r>
      <w:r w:rsidR="00C82CFA" w:rsidRPr="00DB27DF">
        <w:rPr>
          <w:rFonts w:ascii="Century Schoolbook" w:hAnsi="Century Schoolbook"/>
          <w:u w:val="single"/>
        </w:rPr>
        <w:tab/>
        <w:t>______</w:t>
      </w:r>
    </w:p>
    <w:p w14:paraId="68337C4D" w14:textId="77777777" w:rsidR="00C82CFA" w:rsidRPr="00DB27DF" w:rsidRDefault="00C82CFA" w:rsidP="00C82CFA">
      <w:pPr>
        <w:pBdr>
          <w:bottom w:val="single" w:sz="12" w:space="1" w:color="auto"/>
        </w:pBdr>
        <w:rPr>
          <w:rFonts w:ascii="Century Schoolbook" w:hAnsi="Century Schoolbook"/>
          <w:u w:val="single"/>
        </w:rPr>
      </w:pPr>
    </w:p>
    <w:p w14:paraId="1A3476B5" w14:textId="77777777" w:rsidR="00C82CFA" w:rsidRPr="00DB27DF" w:rsidRDefault="00C82CF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Income Type/ Amount: ___________________________________________________________</w:t>
      </w:r>
    </w:p>
    <w:p w14:paraId="69BAC456" w14:textId="77777777" w:rsidR="00C82CFA" w:rsidRPr="00DB27DF" w:rsidRDefault="00C82CF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Work History: ___________________________________________________________________</w:t>
      </w:r>
    </w:p>
    <w:p w14:paraId="3D0AF521" w14:textId="77777777" w:rsidR="00C82CFA" w:rsidRPr="00DB27DF" w:rsidRDefault="00C82CF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_______________________________________________________________________________</w:t>
      </w:r>
    </w:p>
    <w:p w14:paraId="686ABD51" w14:textId="77777777" w:rsidR="00C82CFA" w:rsidRPr="00DB27DF" w:rsidRDefault="00C82CF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Mental Health/ Substance Abuse: ___________________________________________________</w:t>
      </w:r>
    </w:p>
    <w:p w14:paraId="61EDAD75" w14:textId="77777777" w:rsidR="00C82CFA" w:rsidRPr="00DB27DF" w:rsidRDefault="00C82CF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_______________________________________________________________________________</w:t>
      </w:r>
    </w:p>
    <w:p w14:paraId="762443F5" w14:textId="77777777" w:rsidR="00C82CFA" w:rsidRPr="00DB27DF" w:rsidRDefault="00C82CFA" w:rsidP="00CC2F6A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Arrearages (rent, utilities, credit cards, etc): ___________________________________________</w:t>
      </w:r>
    </w:p>
    <w:p w14:paraId="6060AE78" w14:textId="4E4A3397" w:rsidR="00B32EF3" w:rsidRPr="003E5787" w:rsidRDefault="00C82CFA" w:rsidP="00B32EF3">
      <w:p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_______________________________________________________________________________</w:t>
      </w:r>
    </w:p>
    <w:p w14:paraId="78120B81" w14:textId="2459AD06" w:rsidR="00B32EF3" w:rsidRPr="00DB27DF" w:rsidRDefault="00C82CFA" w:rsidP="00B32EF3">
      <w:pP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  <w:u w:val="single"/>
        </w:rPr>
        <w:t>Was the</w:t>
      </w:r>
      <w:r w:rsidR="00B32EF3" w:rsidRPr="00DB27DF">
        <w:rPr>
          <w:rFonts w:ascii="Century Schoolbook" w:hAnsi="Century Schoolbook"/>
          <w:u w:val="single"/>
        </w:rPr>
        <w:t xml:space="preserve"> client Chronic</w:t>
      </w:r>
      <w:r w:rsidR="003E5787">
        <w:rPr>
          <w:rFonts w:ascii="Century Schoolbook" w:hAnsi="Century Schoolbook"/>
          <w:u w:val="single"/>
        </w:rPr>
        <w:t>ally homeless</w:t>
      </w:r>
      <w:r w:rsidRPr="00DB27DF">
        <w:rPr>
          <w:rFonts w:ascii="Century Schoolbook" w:hAnsi="Century Schoolbook"/>
          <w:u w:val="single"/>
        </w:rPr>
        <w:t xml:space="preserve"> prior to entry into RRH</w:t>
      </w:r>
      <w:r w:rsidR="00B32EF3" w:rsidRPr="00DB27DF">
        <w:rPr>
          <w:rFonts w:ascii="Century Schoolbook" w:hAnsi="Century Schoolbook"/>
          <w:u w:val="single"/>
        </w:rPr>
        <w:t>?</w:t>
      </w:r>
    </w:p>
    <w:p w14:paraId="675052DD" w14:textId="77777777" w:rsidR="00B32EF3" w:rsidRPr="00DB27DF" w:rsidRDefault="00B32EF3" w:rsidP="00B32EF3">
      <w:pPr>
        <w:pStyle w:val="ListParagraph"/>
        <w:numPr>
          <w:ilvl w:val="0"/>
          <w:numId w:val="3"/>
        </w:numPr>
        <w:rPr>
          <w:rFonts w:ascii="Century Schoolbook" w:hAnsi="Century Schoolbook"/>
        </w:rPr>
      </w:pPr>
      <w:r w:rsidRPr="00DB27DF">
        <w:rPr>
          <w:rFonts w:ascii="Century Schoolbook" w:hAnsi="Century Schoolbook"/>
        </w:rPr>
        <w:t>Yes</w:t>
      </w:r>
      <w:r w:rsidRPr="00DB27DF">
        <w:rPr>
          <w:rFonts w:ascii="Century Schoolbook" w:hAnsi="Century Schoolbook"/>
        </w:rPr>
        <w:tab/>
      </w:r>
    </w:p>
    <w:p w14:paraId="0F87E3FF" w14:textId="77777777" w:rsidR="00B32EF3" w:rsidRPr="00DB27DF" w:rsidRDefault="00B32EF3" w:rsidP="00B32EF3">
      <w:pPr>
        <w:pStyle w:val="ListParagraph"/>
        <w:numPr>
          <w:ilvl w:val="0"/>
          <w:numId w:val="3"/>
        </w:numP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</w:rPr>
        <w:t>No</w:t>
      </w:r>
      <w:r w:rsidRPr="00DB27DF">
        <w:rPr>
          <w:rFonts w:ascii="Century Schoolbook" w:hAnsi="Century Schoolbook"/>
        </w:rPr>
        <w:tab/>
      </w:r>
    </w:p>
    <w:p w14:paraId="6B425CD7" w14:textId="30A4A55B" w:rsidR="005D2A01" w:rsidRPr="00DB27DF" w:rsidRDefault="00A96A37" w:rsidP="005D2A01">
      <w:pP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  <w:u w:val="single"/>
        </w:rPr>
        <w:t xml:space="preserve">Explain why </w:t>
      </w:r>
      <w:r w:rsidR="00656F9B">
        <w:rPr>
          <w:rFonts w:ascii="Century Schoolbook" w:hAnsi="Century Schoolbook"/>
          <w:u w:val="single"/>
        </w:rPr>
        <w:t xml:space="preserve">the RRH program is considering this participant for a financial extension  </w:t>
      </w:r>
      <w:r w:rsidR="00BB65D1" w:rsidRPr="00DB27DF">
        <w:rPr>
          <w:rFonts w:ascii="Century Schoolbook" w:hAnsi="Century Schoolbook"/>
          <w:u w:val="single"/>
        </w:rPr>
        <w:t>(</w:t>
      </w:r>
      <w:r w:rsidR="005D2A01" w:rsidRPr="00DB27DF">
        <w:rPr>
          <w:rFonts w:ascii="Century Schoolbook" w:hAnsi="Century Schoolbook"/>
          <w:u w:val="single"/>
        </w:rPr>
        <w:t>Include client’s strengths and barriers in your explanation</w:t>
      </w:r>
      <w:r w:rsidR="00BB65D1" w:rsidRPr="00DB27DF">
        <w:rPr>
          <w:rFonts w:ascii="Century Schoolbook" w:hAnsi="Century Schoolbook"/>
          <w:u w:val="single"/>
        </w:rPr>
        <w:t>)</w:t>
      </w:r>
      <w:r w:rsidR="00B32EF3" w:rsidRPr="00DB27DF">
        <w:rPr>
          <w:rFonts w:ascii="Century Schoolbook" w:hAnsi="Century Schoolbook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2A01" w:rsidRPr="00DB27DF" w14:paraId="28AD4061" w14:textId="77777777" w:rsidTr="005D2A01">
        <w:tc>
          <w:tcPr>
            <w:tcW w:w="9350" w:type="dxa"/>
          </w:tcPr>
          <w:p w14:paraId="6BF08E94" w14:textId="77777777" w:rsidR="005D2A01" w:rsidRPr="00DB27DF" w:rsidRDefault="005D2A01" w:rsidP="00CC2F6A">
            <w:pPr>
              <w:rPr>
                <w:rFonts w:ascii="Century Schoolbook" w:hAnsi="Century Schoolbook"/>
                <w:u w:val="single"/>
              </w:rPr>
            </w:pPr>
          </w:p>
          <w:p w14:paraId="069AA1F4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7543CD8D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4531981A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1AA4FD48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469572D8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6E63B171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019B2840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3863DDD1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6A41681A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6A439631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3DE5D375" w14:textId="77777777" w:rsidR="00A96A37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  <w:p w14:paraId="79A4D13F" w14:textId="54557C14" w:rsidR="003E5787" w:rsidRPr="00DB27DF" w:rsidRDefault="003E5787" w:rsidP="00CC2F6A">
            <w:pPr>
              <w:rPr>
                <w:rFonts w:ascii="Century Schoolbook" w:hAnsi="Century Schoolbook"/>
                <w:u w:val="single"/>
              </w:rPr>
            </w:pPr>
          </w:p>
          <w:p w14:paraId="34EDFA6F" w14:textId="77777777" w:rsidR="00A96A37" w:rsidRPr="00DB27DF" w:rsidRDefault="00A96A37" w:rsidP="00CC2F6A">
            <w:pPr>
              <w:rPr>
                <w:rFonts w:ascii="Century Schoolbook" w:hAnsi="Century Schoolbook"/>
                <w:u w:val="single"/>
              </w:rPr>
            </w:pPr>
          </w:p>
        </w:tc>
      </w:tr>
      <w:tr w:rsidR="00DB27DF" w:rsidRPr="00DB27DF" w14:paraId="469B274F" w14:textId="77777777" w:rsidTr="005D2A01">
        <w:tc>
          <w:tcPr>
            <w:tcW w:w="9350" w:type="dxa"/>
          </w:tcPr>
          <w:p w14:paraId="1BAFE970" w14:textId="1491009D" w:rsidR="00DB27DF" w:rsidRPr="00DB27DF" w:rsidRDefault="00656F9B" w:rsidP="003E5787">
            <w:pPr>
              <w:rPr>
                <w:rFonts w:ascii="Century Schoolbook" w:hAnsi="Century Schoolbook"/>
                <w:u w:val="single"/>
              </w:rPr>
            </w:pPr>
            <w:r>
              <w:rPr>
                <w:rFonts w:ascii="Century Schoolbook" w:hAnsi="Century Schoolbook"/>
                <w:u w:val="single"/>
              </w:rPr>
              <w:lastRenderedPageBreak/>
              <w:t xml:space="preserve">Explain </w:t>
            </w:r>
            <w:r w:rsidR="003E5787">
              <w:rPr>
                <w:rFonts w:ascii="Century Schoolbook" w:hAnsi="Century Schoolbook"/>
                <w:u w:val="single"/>
              </w:rPr>
              <w:t>the actions that RRH staff have taken</w:t>
            </w:r>
            <w:r>
              <w:rPr>
                <w:rFonts w:ascii="Century Schoolbook" w:hAnsi="Century Schoolbook"/>
                <w:u w:val="single"/>
              </w:rPr>
              <w:t xml:space="preserve"> to support this client to sustain their tenancy independently</w:t>
            </w:r>
            <w:r w:rsidR="00326666">
              <w:rPr>
                <w:rFonts w:ascii="Century Schoolbook" w:hAnsi="Century Schoolbook"/>
                <w:u w:val="single"/>
              </w:rPr>
              <w:t xml:space="preserve"> (including linkages to community supports and interventions/modalities)</w:t>
            </w:r>
            <w:r>
              <w:rPr>
                <w:rFonts w:ascii="Century Schoolbook" w:hAnsi="Century Schoolbook"/>
                <w:u w:val="single"/>
              </w:rPr>
              <w:t xml:space="preserve">. </w:t>
            </w:r>
          </w:p>
        </w:tc>
      </w:tr>
      <w:tr w:rsidR="00DB27DF" w:rsidRPr="00DB27DF" w14:paraId="5B0F3181" w14:textId="77777777" w:rsidTr="005D2A01">
        <w:tc>
          <w:tcPr>
            <w:tcW w:w="9350" w:type="dxa"/>
          </w:tcPr>
          <w:p w14:paraId="0A486635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205D8D2A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3FFD4868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72CF8C31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1F422432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47735753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2EE9D7BB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5C05ECD6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6A5BA7A7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593BB0AC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61F58BC0" w14:textId="77777777" w:rsid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6E85F43D" w14:textId="2E9C276E" w:rsidR="003E5787" w:rsidRDefault="003E5787" w:rsidP="00CC2F6A">
            <w:pPr>
              <w:rPr>
                <w:rFonts w:ascii="Century Schoolbook" w:hAnsi="Century Schoolbook"/>
                <w:u w:val="single"/>
              </w:rPr>
            </w:pPr>
          </w:p>
          <w:p w14:paraId="4D401616" w14:textId="77777777" w:rsidR="003E5787" w:rsidRPr="00DB27DF" w:rsidRDefault="003E5787" w:rsidP="00CC2F6A">
            <w:pPr>
              <w:rPr>
                <w:rFonts w:ascii="Century Schoolbook" w:hAnsi="Century Schoolbook"/>
                <w:u w:val="single"/>
              </w:rPr>
            </w:pPr>
          </w:p>
          <w:p w14:paraId="23FF39B7" w14:textId="77777777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  <w:p w14:paraId="51CA5AEE" w14:textId="1685A6D2" w:rsidR="00DB27DF" w:rsidRPr="00DB27DF" w:rsidRDefault="00DB27DF" w:rsidP="00CC2F6A">
            <w:pPr>
              <w:rPr>
                <w:rFonts w:ascii="Century Schoolbook" w:hAnsi="Century Schoolbook"/>
                <w:u w:val="single"/>
              </w:rPr>
            </w:pPr>
          </w:p>
        </w:tc>
      </w:tr>
    </w:tbl>
    <w:p w14:paraId="198B8ABA" w14:textId="1155E9B7" w:rsidR="00A96A37" w:rsidRPr="00DB27DF" w:rsidRDefault="00DB27DF" w:rsidP="00A96A37">
      <w:pP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</w:rPr>
        <w:br/>
      </w:r>
      <w:r w:rsidR="00A96A37" w:rsidRPr="00DB27DF">
        <w:rPr>
          <w:rFonts w:ascii="Century Schoolbook" w:hAnsi="Century Schoolbook"/>
        </w:rPr>
        <w:t xml:space="preserve">Case Manager’s signature: </w:t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</w:rPr>
        <w:tab/>
        <w:t>Date:</w:t>
      </w:r>
      <w:r w:rsidR="00A96A37" w:rsidRPr="00DB27DF">
        <w:rPr>
          <w:rFonts w:ascii="Century Schoolbook" w:hAnsi="Century Schoolbook"/>
          <w:u w:val="single"/>
        </w:rPr>
        <w:tab/>
      </w:r>
      <w:r w:rsidR="00A96A37" w:rsidRPr="00DB27DF">
        <w:rPr>
          <w:rFonts w:ascii="Century Schoolbook" w:hAnsi="Century Schoolbook"/>
          <w:u w:val="single"/>
        </w:rPr>
        <w:tab/>
      </w:r>
    </w:p>
    <w:p w14:paraId="1955D1F9" w14:textId="4A78EBA9" w:rsidR="00A96A37" w:rsidRPr="00DB27DF" w:rsidRDefault="00A96A37" w:rsidP="00A96A37">
      <w:pPr>
        <w:pBdr>
          <w:bottom w:val="single" w:sz="12" w:space="1" w:color="auto"/>
        </w:pBdr>
        <w:rPr>
          <w:rFonts w:ascii="Century Schoolbook" w:hAnsi="Century Schoolbook"/>
          <w:u w:val="single"/>
        </w:rPr>
      </w:pPr>
      <w:r w:rsidRPr="00DB27DF">
        <w:rPr>
          <w:rFonts w:ascii="Century Schoolbook" w:hAnsi="Century Schoolbook"/>
        </w:rPr>
        <w:t xml:space="preserve">Supervisor’s signature: </w:t>
      </w:r>
      <w:r w:rsidR="00DB27DF">
        <w:rPr>
          <w:rFonts w:ascii="Century Schoolbook" w:hAnsi="Century Schoolbook"/>
          <w:u w:val="single"/>
        </w:rPr>
        <w:tab/>
      </w:r>
      <w:r w:rsidR="00DB27DF">
        <w:rPr>
          <w:rFonts w:ascii="Century Schoolbook" w:hAnsi="Century Schoolbook"/>
          <w:u w:val="single"/>
        </w:rPr>
        <w:tab/>
      </w:r>
      <w:r w:rsidR="00DB27DF">
        <w:rPr>
          <w:rFonts w:ascii="Century Schoolbook" w:hAnsi="Century Schoolbook"/>
          <w:u w:val="single"/>
        </w:rPr>
        <w:tab/>
      </w:r>
      <w:r w:rsidR="00DB27DF">
        <w:rPr>
          <w:rFonts w:ascii="Century Schoolbook" w:hAnsi="Century Schoolbook"/>
          <w:u w:val="single"/>
        </w:rPr>
        <w:tab/>
      </w:r>
      <w:r w:rsidR="00DB27DF">
        <w:rPr>
          <w:rFonts w:ascii="Century Schoolbook" w:hAnsi="Century Schoolbook"/>
          <w:u w:val="single"/>
        </w:rPr>
        <w:tab/>
        <w:t xml:space="preserve">            </w:t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</w:rPr>
        <w:tab/>
        <w:t xml:space="preserve">Date: </w:t>
      </w:r>
      <w:r w:rsidRPr="00DB27DF">
        <w:rPr>
          <w:rFonts w:ascii="Century Schoolbook" w:hAnsi="Century Schoolbook"/>
          <w:u w:val="single"/>
        </w:rPr>
        <w:tab/>
      </w:r>
      <w:r w:rsidRPr="00DB27DF">
        <w:rPr>
          <w:rFonts w:ascii="Century Schoolbook" w:hAnsi="Century Schoolbook"/>
          <w:u w:val="single"/>
        </w:rPr>
        <w:tab/>
      </w:r>
      <w:r w:rsidR="00DE71D0" w:rsidRPr="00DB27DF">
        <w:rPr>
          <w:rFonts w:ascii="Century Schoolbook" w:hAnsi="Century Schoolbook"/>
          <w:u w:val="single"/>
        </w:rPr>
        <w:t xml:space="preserve"> </w:t>
      </w:r>
    </w:p>
    <w:p w14:paraId="04377D1A" w14:textId="5B8B2C70" w:rsidR="00DC2F19" w:rsidRDefault="00DC2F19" w:rsidP="00DC2F19">
      <w:pPr>
        <w:rPr>
          <w:rFonts w:ascii="Century Schoolbook" w:hAnsi="Century Schoolbook"/>
        </w:rPr>
      </w:pPr>
      <w:bookmarkStart w:id="0" w:name="_GoBack"/>
      <w:bookmarkEnd w:id="0"/>
      <w:r>
        <w:rPr>
          <w:rFonts w:ascii="Century Schoolbook" w:hAnsi="Century Schoolbook"/>
        </w:rPr>
        <w:br/>
      </w:r>
      <w:r w:rsidR="00DB27DF">
        <w:rPr>
          <w:rFonts w:ascii="Century Schoolbook" w:hAnsi="Century Schoolbook"/>
        </w:rPr>
        <w:t>Please</w:t>
      </w:r>
      <w:r>
        <w:rPr>
          <w:rFonts w:ascii="Century Schoolbook" w:hAnsi="Century Schoolbook"/>
        </w:rPr>
        <w:t xml:space="preserve"> keep a copy of this file in the client record for all households who are granted a financial extension beyond 6 months. This form must be updated every 3 months thereafter.</w:t>
      </w:r>
    </w:p>
    <w:p w14:paraId="2E4577B9" w14:textId="5FD6FD06" w:rsidR="00B32EF3" w:rsidRDefault="00DC2F19" w:rsidP="00DC2F19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The CoC monitors RRH programs annually. During monitoring, client case files will be reviewed to ensure that the Case Review for Financial Extension form is included as appropriate.  </w:t>
      </w:r>
    </w:p>
    <w:p w14:paraId="3122264C" w14:textId="6A9B643E" w:rsidR="00656F9B" w:rsidRPr="00DB27DF" w:rsidRDefault="00656F9B" w:rsidP="00DB27DF">
      <w:pPr>
        <w:jc w:val="center"/>
        <w:rPr>
          <w:rFonts w:ascii="Century Schoolbook" w:hAnsi="Century Schoolbook"/>
        </w:rPr>
      </w:pPr>
    </w:p>
    <w:sectPr w:rsidR="00656F9B" w:rsidRPr="00DB27D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C1291D" w14:textId="77777777" w:rsidR="00916B1D" w:rsidRDefault="00916B1D" w:rsidP="00A96A37">
      <w:pPr>
        <w:spacing w:after="0" w:line="240" w:lineRule="auto"/>
      </w:pPr>
      <w:r>
        <w:separator/>
      </w:r>
    </w:p>
  </w:endnote>
  <w:endnote w:type="continuationSeparator" w:id="0">
    <w:p w14:paraId="3EC72ADA" w14:textId="77777777" w:rsidR="00916B1D" w:rsidRDefault="00916B1D" w:rsidP="00A96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8418849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65BA8152" w14:textId="192B4BBE" w:rsidR="0015135D" w:rsidRDefault="0015135D" w:rsidP="0015135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3E5787">
          <w:rPr>
            <w:rFonts w:ascii="Century Schoolbook" w:hAnsi="Century Schoolbook"/>
          </w:rPr>
          <w:fldChar w:fldCharType="begin"/>
        </w:r>
        <w:r w:rsidRPr="003E5787">
          <w:rPr>
            <w:rFonts w:ascii="Century Schoolbook" w:hAnsi="Century Schoolbook"/>
          </w:rPr>
          <w:instrText xml:space="preserve"> PAGE   \* MERGEFORMAT </w:instrText>
        </w:r>
        <w:r w:rsidRPr="003E5787">
          <w:rPr>
            <w:rFonts w:ascii="Century Schoolbook" w:hAnsi="Century Schoolbook"/>
          </w:rPr>
          <w:fldChar w:fldCharType="separate"/>
        </w:r>
        <w:r w:rsidR="00627F45" w:rsidRPr="00627F45">
          <w:rPr>
            <w:rFonts w:ascii="Century Schoolbook" w:hAnsi="Century Schoolbook"/>
            <w:b/>
            <w:bCs/>
            <w:noProof/>
          </w:rPr>
          <w:t>1</w:t>
        </w:r>
        <w:r w:rsidRPr="003E5787">
          <w:rPr>
            <w:rFonts w:ascii="Century Schoolbook" w:hAnsi="Century Schoolbook"/>
            <w:b/>
            <w:bCs/>
            <w:noProof/>
          </w:rPr>
          <w:fldChar w:fldCharType="end"/>
        </w:r>
        <w:r w:rsidRPr="003E5787">
          <w:rPr>
            <w:rFonts w:ascii="Century Schoolbook" w:hAnsi="Century Schoolbook"/>
            <w:b/>
            <w:bCs/>
          </w:rPr>
          <w:t xml:space="preserve"> | </w:t>
        </w:r>
        <w:r w:rsidR="00C82CFA" w:rsidRPr="003E5787">
          <w:rPr>
            <w:rFonts w:ascii="Century Schoolbook" w:hAnsi="Century Schoolbook"/>
            <w:color w:val="808080" w:themeColor="background1" w:themeShade="80"/>
            <w:spacing w:val="60"/>
          </w:rPr>
          <w:t>Page</w:t>
        </w:r>
        <w:r w:rsidR="00C82CFA">
          <w:rPr>
            <w:color w:val="808080" w:themeColor="background1" w:themeShade="80"/>
            <w:spacing w:val="60"/>
          </w:rPr>
          <w:tab/>
        </w:r>
        <w:r w:rsidR="00C82CFA">
          <w:rPr>
            <w:color w:val="808080" w:themeColor="background1" w:themeShade="80"/>
            <w:spacing w:val="60"/>
          </w:rPr>
          <w:tab/>
        </w:r>
      </w:p>
    </w:sdtContent>
  </w:sdt>
  <w:p w14:paraId="3F0011B6" w14:textId="77777777" w:rsidR="00E11658" w:rsidRDefault="00E116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A7782B" w14:textId="77777777" w:rsidR="00916B1D" w:rsidRDefault="00916B1D" w:rsidP="00A96A37">
      <w:pPr>
        <w:spacing w:after="0" w:line="240" w:lineRule="auto"/>
      </w:pPr>
      <w:r>
        <w:separator/>
      </w:r>
    </w:p>
  </w:footnote>
  <w:footnote w:type="continuationSeparator" w:id="0">
    <w:p w14:paraId="03CA9B5A" w14:textId="77777777" w:rsidR="00916B1D" w:rsidRDefault="00916B1D" w:rsidP="00A96A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E73F1"/>
    <w:multiLevelType w:val="hybridMultilevel"/>
    <w:tmpl w:val="0A828C22"/>
    <w:lvl w:ilvl="0" w:tplc="D398F1B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CE1C57"/>
    <w:multiLevelType w:val="hybridMultilevel"/>
    <w:tmpl w:val="39CE2322"/>
    <w:lvl w:ilvl="0" w:tplc="D398F1B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854A9"/>
    <w:multiLevelType w:val="hybridMultilevel"/>
    <w:tmpl w:val="D8D27C48"/>
    <w:lvl w:ilvl="0" w:tplc="D398F1BC">
      <w:start w:val="1"/>
      <w:numFmt w:val="bullet"/>
      <w:lvlText w:val="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NDc3NjazNDYwNTBU0lEKTi0uzszPAykwrgUA6kb50ywAAAA="/>
  </w:docVars>
  <w:rsids>
    <w:rsidRoot w:val="00CC2F6A"/>
    <w:rsid w:val="00056781"/>
    <w:rsid w:val="000615EE"/>
    <w:rsid w:val="00127805"/>
    <w:rsid w:val="0015135D"/>
    <w:rsid w:val="002577E4"/>
    <w:rsid w:val="00286ACB"/>
    <w:rsid w:val="00326666"/>
    <w:rsid w:val="003E5787"/>
    <w:rsid w:val="005D2A01"/>
    <w:rsid w:val="00627F45"/>
    <w:rsid w:val="00643DEB"/>
    <w:rsid w:val="00656F9B"/>
    <w:rsid w:val="006F4377"/>
    <w:rsid w:val="008B7EB0"/>
    <w:rsid w:val="00916B1D"/>
    <w:rsid w:val="00917AD8"/>
    <w:rsid w:val="00A96A37"/>
    <w:rsid w:val="00B32EF3"/>
    <w:rsid w:val="00B96830"/>
    <w:rsid w:val="00BB65D1"/>
    <w:rsid w:val="00BF1934"/>
    <w:rsid w:val="00C82CFA"/>
    <w:rsid w:val="00CC2F6A"/>
    <w:rsid w:val="00DB27DF"/>
    <w:rsid w:val="00DC2F19"/>
    <w:rsid w:val="00DE71D0"/>
    <w:rsid w:val="00E11658"/>
    <w:rsid w:val="00F21026"/>
    <w:rsid w:val="00F8088A"/>
    <w:rsid w:val="00FF3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574C5"/>
  <w15:docId w15:val="{79CF15A5-27D2-4C29-A9DB-8E6C94A9C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2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2A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6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A37"/>
  </w:style>
  <w:style w:type="paragraph" w:styleId="Footer">
    <w:name w:val="footer"/>
    <w:basedOn w:val="Normal"/>
    <w:link w:val="FooterChar"/>
    <w:uiPriority w:val="99"/>
    <w:unhideWhenUsed/>
    <w:rsid w:val="00A96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A37"/>
  </w:style>
  <w:style w:type="paragraph" w:styleId="BalloonText">
    <w:name w:val="Balloon Text"/>
    <w:basedOn w:val="Normal"/>
    <w:link w:val="BalloonTextChar"/>
    <w:uiPriority w:val="99"/>
    <w:semiHidden/>
    <w:unhideWhenUsed/>
    <w:rsid w:val="00DE7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1D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B27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5AEB94-9EAD-4FEF-A7B5-64E0A102B0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6B54A7-4043-4166-B88F-D683F3F5CD32}">
  <ds:schemaRefs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0c408069-27ef-456c-b32e-53750250f17c"/>
    <ds:schemaRef ds:uri="http://schemas.microsoft.com/office/infopath/2007/PartnerControls"/>
    <ds:schemaRef ds:uri="a2d4b7a3-f851-41e8-99d5-1619c431194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7CA836-07D1-425A-9552-EB97EA940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dra Holley-Beckford</dc:creator>
  <cp:lastModifiedBy>Gabrielle Fasano</cp:lastModifiedBy>
  <cp:revision>3</cp:revision>
  <cp:lastPrinted>2015-04-01T14:04:00Z</cp:lastPrinted>
  <dcterms:created xsi:type="dcterms:W3CDTF">2018-02-07T18:54:00Z</dcterms:created>
  <dcterms:modified xsi:type="dcterms:W3CDTF">2018-02-08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